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webrtc_proxy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งงเราก็จะได้สารอาหารที่ครบทุกวัะนมาประมาณ ห้าปี เป็นคนซื้ออาหารเ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webrtc_proxy</dc:title>
  <dc:creator/>
  <cp:keywords/>
  <dcterms:created xsi:type="dcterms:W3CDTF">2021-09-06T05:13:10Z</dcterms:created>
  <dcterms:modified xsi:type="dcterms:W3CDTF">2021-09-06T05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กันยายน 2564 เวลา 11.42 น.</vt:lpwstr>
  </property>
  <property fmtid="{D5CDD505-2E9C-101B-9397-08002B2CF9AE}" pid="3" name="subtitle">
    <vt:lpwstr/>
  </property>
</Properties>
</file>